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༠བ]༄༅༅། །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</w:t>
      </w:r>
      <w:r>
        <w:rPr>
          <w:rStyle w:val="FootnoteReference"/>
        </w:rPr>
        <w:footnoteReference w:id="22"/>
      </w:r>
      <w:r>
        <w:t xml:space="preserve">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ཐུབ་པ་ཆེན་པོའི་བཀའ་ནི་སྨན་</w:t>
      </w:r>
      <w:r>
        <w:rPr>
          <w:rStyle w:val="FootnoteReference"/>
        </w:rPr>
        <w:footnoteReference w:id="24"/>
      </w:r>
      <w:r>
        <w:t xml:space="preserve">དགུ་ཞིག །ཁྱོད་ཀྱི་</w:t>
      </w:r>
      <w:r>
        <w:rPr>
          <w:rStyle w:val="FootnoteReference"/>
        </w:rPr>
        <w:footnoteReference w:id="25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6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7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[༤༡ན]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</w:t>
      </w:r>
      <w:r>
        <w:rPr>
          <w:rStyle w:val="FootnoteReference"/>
        </w:rPr>
        <w:footnoteReference w:id="28"/>
      </w:r>
      <w:r>
        <w:t xml:space="preserve">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མེད་མཁྱེན་ནས། །དགེ་སློང་བྲམ་ཟེ་བཀྲེན་དང་བཤེས་རྣམས་ལ། །སྦྱིན་པ་ཚུལ་བཞིན་སྩལ་</w:t>
      </w:r>
      <w:r>
        <w:rPr>
          <w:rStyle w:val="FootnoteReference"/>
        </w:rPr>
        <w:footnoteReference w:id="29"/>
      </w:r>
      <w:r>
        <w:t xml:space="preserve">བགྱི་ཕ་རོལ་དུ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30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31"/>
      </w:r>
      <w:r>
        <w:t xml:space="preserve">དག་བསྟེན་པར་</w:t>
      </w:r>
      <w:r>
        <w:rPr>
          <w:rStyle w:val="FootnoteReference"/>
        </w:rPr>
        <w:footnoteReference w:id="32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3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4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ཡང</w:t>
      </w:r>
      <w:r>
        <w:rPr>
          <w:rStyle w:val="FootnoteReference"/>
        </w:rPr>
        <w:footnoteReference w:id="36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[༤༡བ]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 །འདི་ཡིས་བདག་གི་ནོར་ཕྲོགས་གྱུར་ཏེ་ཞེས། །ཁོན་</w:t>
      </w:r>
      <w:r>
        <w:rPr>
          <w:rStyle w:val="FootnoteReference"/>
        </w:rPr>
        <w:footnoteReference w:id="39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0"/>
      </w:r>
      <w:r>
        <w:t xml:space="preserve">བསྐྱེད་དེ། །ཁོན་འཛིན་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41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42"/>
      </w:r>
      <w:r>
        <w:t xml:space="preserve">ནི། །སྦྲང་རྩི་མེ་ཏོག་མི་གཙང་ལྟ་བུའི་ཚིག །རྣམ་གསུམ་བཀའ་སྩལ་དེ་ལས་ཐ་མ་སྤང་། །</w:t>
      </w:r>
      <w:r>
        <w:rPr>
          <w:rStyle w:val="FootnoteReference"/>
        </w:rPr>
        <w:footnoteReference w:id="43"/>
      </w:r>
      <w:r>
        <w:t xml:space="preserve">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</w:t>
      </w:r>
      <w:r>
        <w:rPr>
          <w:rStyle w:val="FootnoteReference"/>
        </w:rPr>
        <w:footnoteReference w:id="44"/>
      </w:r>
      <w:r>
        <w:t xml:space="preserve">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5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6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7"/>
      </w:r>
      <w:r>
        <w:t xml:space="preserve">གཡོ་དང་གང་དག་ཅིག</w:t>
      </w:r>
      <w:r>
        <w:rPr>
          <w:rStyle w:val="FootnoteReference"/>
        </w:rPr>
        <w:footnoteReference w:id="48"/>
      </w:r>
      <w:r>
        <w:t xml:space="preserve">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[༤༢ན]ལོགས་ཤིག་གཟིགས། །ཇི་ལྟར་མཛེ་ཅན་སྲིན་བུས་ཉེན་པ་ནི། །བདེ་བའི་དོན་དུ་མེ་ལ་ཀུན་བསྟན་</w:t>
      </w:r>
      <w:r>
        <w:rPr>
          <w:rStyle w:val="FootnoteReference"/>
        </w:rPr>
        <w:footnoteReference w:id="49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བཞིན་ཡིད་ལ་བགྱིད་པ་</w:t>
      </w:r>
      <w:r>
        <w:rPr>
          <w:rStyle w:val="FootnoteReference"/>
        </w:rPr>
        <w:footnoteReference w:id="50"/>
      </w:r>
      <w:r>
        <w:t xml:space="preserve">དེ་གོམས་མཛོད། །དེ་དང་འདྲ་བར་ཡོན་ཏན་ལྡན་པ་ཡི</w:t>
      </w:r>
      <w:r>
        <w:rPr>
          <w:rStyle w:val="FootnoteReference"/>
        </w:rPr>
        <w:footnoteReference w:id="51"/>
      </w:r>
      <w:r>
        <w:t xml:space="preserve">། །ཆོས་གཞན་འགའ་ཡང་མཆིས་པ་</w:t>
      </w:r>
      <w:r>
        <w:rPr>
          <w:rStyle w:val="FootnoteReference"/>
        </w:rPr>
        <w:footnoteReference w:id="52"/>
      </w:r>
      <w:r>
        <w:t xml:space="preserve">མ་ལགས་སོ། །སྐྱེས་བུ་རིགས་གཟུགས་ཐོས་དང་ལྡན་རྣམས་ཀྱང་། །ཤེས་རབ་ཚུལ་ཁྲིམས་བྲལ་བ་བཀུར་</w:t>
      </w:r>
      <w:r>
        <w:rPr>
          <w:rStyle w:val="FootnoteReference"/>
        </w:rPr>
        <w:footnoteReference w:id="53"/>
      </w:r>
      <w:r>
        <w:t xml:space="preserve">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54"/>
      </w:r>
      <w:r>
        <w:t xml:space="preserve">བྲམ་ཟེ་དགེ་སློང་ལྷ་དང་ནི། །མགྲོན་</w:t>
      </w:r>
      <w:r>
        <w:rPr>
          <w:rStyle w:val="FootnoteReference"/>
        </w:rPr>
        <w:footnoteReference w:id="55"/>
      </w:r>
      <w:r>
        <w:t xml:space="preserve">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56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57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། །</w:t>
      </w:r>
      <w:r>
        <w:rPr>
          <w:rStyle w:val="FootnoteReference"/>
        </w:rPr>
        <w:footnoteReference w:id="58"/>
      </w:r>
      <w:r>
        <w:t xml:space="preserve">ནོར་རྣམས་ཀུན་གྱི་ནང་ན་ཆོག་ཤེས་པ། །རབ་མཆོག་ལགས་པར་ལྷ་མིའི་སྟོན་པས་གསུངས། །ཀུན་ཏུ་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</w:t>
      </w:r>
      <w:r>
        <w:rPr>
          <w:rStyle w:val="FootnoteReference"/>
        </w:rPr>
        <w:footnoteReference w:id="59"/>
      </w:r>
      <w:r>
        <w:t xml:space="preserve">འབྲེལ་གཤེད་མ་ལྟ་བུ་དང་། །ཁྱིམ་ཐབ་བརྙས་</w:t>
      </w:r>
      <w:r>
        <w:rPr>
          <w:rStyle w:val="FootnoteReference"/>
        </w:rPr>
        <w:footnoteReference w:id="60"/>
      </w:r>
      <w:r>
        <w:t xml:space="preserve">[༤༢བ]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བཀུར། །ཁ་ཟས་སྨན་དང་འདྲ་བར་རིགས་པ་</w:t>
      </w:r>
      <w:r>
        <w:rPr>
          <w:rStyle w:val="FootnoteReference"/>
        </w:rPr>
        <w:footnoteReference w:id="61"/>
      </w:r>
      <w:r>
        <w:t xml:space="preserve">ཡིས། །འདོད་ཆགས་ཞེ་སྡང་མེད་པར་བསྟེན་</w:t>
      </w:r>
      <w:r>
        <w:rPr>
          <w:rStyle w:val="FootnoteReference"/>
        </w:rPr>
        <w:footnoteReference w:id="62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63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64"/>
      </w:r>
      <w:r>
        <w:t xml:space="preserve">བདག་ཉིད་ཉིན་པར་མཐའ་དག་དང་། །མཚན་མོ་</w:t>
      </w:r>
      <w:r>
        <w:rPr>
          <w:rStyle w:val="FootnoteReference"/>
        </w:rPr>
        <w:footnoteReference w:id="65"/>
      </w:r>
      <w:r>
        <w:t xml:space="preserve">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66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67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68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</w:t>
      </w:r>
      <w:r>
        <w:rPr>
          <w:rStyle w:val="FootnoteReference"/>
        </w:rPr>
        <w:footnoteReference w:id="69"/>
      </w:r>
      <w:r>
        <w:t xml:space="preserve">ཆུ་ནི་ཉུང་ངུ་ཞིག །རོ་བསྐྱུར་</w:t>
      </w:r>
      <w:r>
        <w:rPr>
          <w:rStyle w:val="FootnoteReference"/>
        </w:rPr>
        <w:footnoteReference w:id="70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71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72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73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[༤༣ན]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མ་བཞག་</w:t>
      </w:r>
      <w:r>
        <w:rPr>
          <w:rStyle w:val="FootnoteReference"/>
        </w:rPr>
        <w:footnoteReference w:id="74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75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76"/>
      </w:r>
      <w:r>
        <w:t xml:space="preserve">བདག །གཟུགས་དང་མི་ལྡན་</w:t>
      </w:r>
      <w:r>
        <w:rPr>
          <w:rStyle w:val="FootnoteReference"/>
        </w:rPr>
        <w:footnoteReference w:id="77"/>
      </w:r>
      <w:r>
        <w:t xml:space="preserve">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</w:t>
      </w:r>
      <w:r>
        <w:rPr>
          <w:rStyle w:val="FootnoteReference"/>
        </w:rPr>
        <w:footnoteReference w:id="78"/>
      </w:r>
      <w:r>
        <w:t xml:space="preserve">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དུ་སྦྱོར་བ་འདི་གསུམ་ཐར་པ་ཡི། །གྲོང་ཁྱེར་སྒོ་འགེགས་ལགས་པར་མཁྱེན་པར་གྱིས། །ཐར་པ་བདག་</w:t>
      </w:r>
      <w:r>
        <w:rPr>
          <w:rStyle w:val="FootnoteReference"/>
        </w:rPr>
        <w:footnoteReference w:id="79"/>
      </w:r>
      <w:r>
        <w:t xml:space="preserve">ལ་རག་ལས་འདི་ལ་ནི། །གཞན་གྱིས་གྲོགས་བགྱིར་ཅི་ཡང་མ་མཆིས་པས། །ཐོས་དང་ཚུལ་ཁྲིམས་བསམ་གཏན་ལྡན་པ་ཡིས</w:t>
      </w:r>
      <w:r>
        <w:rPr>
          <w:rStyle w:val="FootnoteReference"/>
        </w:rPr>
        <w:footnoteReference w:id="80"/>
      </w:r>
      <w:r>
        <w:t xml:space="preserve">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</w:t>
      </w:r>
      <w:r>
        <w:rPr>
          <w:rStyle w:val="FootnoteReference"/>
        </w:rPr>
        <w:footnoteReference w:id="81"/>
      </w:r>
      <w:r>
        <w:t xml:space="preserve">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82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</w:t>
      </w:r>
      <w:r>
        <w:rPr>
          <w:rStyle w:val="FootnoteReference"/>
        </w:rPr>
        <w:footnoteReference w:id="83"/>
      </w:r>
      <w:r>
        <w:t xml:space="preserve">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84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85"/>
      </w:r>
      <w:r>
        <w:t xml:space="preserve">ལུས་ཅན་འདི་དག་ཀྱང་། །ཐལ་བ་</w:t>
      </w:r>
      <w:r>
        <w:rPr>
          <w:rStyle w:val="FootnoteReference"/>
        </w:rPr>
        <w:footnoteReference w:id="86"/>
      </w:r>
      <w:r>
        <w:t xml:space="preserve">ཡང་ནི་ལུས་པར་མི་འགྱུར་ན། །ཤིན་ཏུ་ཉམ་ཆུང་མི་ལྟ་[༤༣བ]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</w:t>
      </w:r>
      <w:r>
        <w:rPr>
          <w:rStyle w:val="FootnoteReference"/>
        </w:rPr>
        <w:footnoteReference w:id="87"/>
      </w:r>
      <w:r>
        <w:t xml:space="preserve">། །མི་མཆོག་ཁྱོད་ཀྱི་</w:t>
      </w:r>
      <w:r>
        <w:rPr>
          <w:rStyle w:val="FootnoteReference"/>
        </w:rPr>
        <w:footnoteReference w:id="88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</w:t>
      </w:r>
      <w:r>
        <w:rPr>
          <w:rStyle w:val="FootnoteReference"/>
        </w:rPr>
        <w:footnoteReference w:id="89"/>
      </w:r>
      <w:r>
        <w:t xml:space="preserve">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ཡུལ་དུ་གནས་པ་དང་། །སྐྱེས་བུ་དམ་པ་ལ་ནི་བརྟེན་པ་དང་། །བདག་ཉིད་</w:t>
      </w:r>
      <w:r>
        <w:rPr>
          <w:rStyle w:val="FootnoteReference"/>
        </w:rPr>
        <w:footnoteReference w:id="90"/>
      </w:r>
      <w:r>
        <w:t xml:space="preserve">ལེགས་སྨོན་སྔོན་ཡང་བསོད་ནམས་བགྱིས</w:t>
      </w:r>
      <w:r>
        <w:rPr>
          <w:rStyle w:val="FootnoteReference"/>
        </w:rPr>
        <w:footnoteReference w:id="91"/>
      </w:r>
      <w:r>
        <w:t xml:space="preserve">། །འཁོར་ལོ་ཆེན་པོ་བཞི་ནི་ཁྱོད་ལ་མངའ། །དགེ་བའི་བཤེས་གཉེན་བསྟེན་པ་</w:t>
      </w:r>
      <w:r>
        <w:rPr>
          <w:rStyle w:val="FootnoteReference"/>
        </w:rPr>
        <w:footnoteReference w:id="92"/>
      </w:r>
      <w:r>
        <w:t xml:space="preserve">ཚངས་པར་སྤྱོད། །ཡོངས་སུ་རྫོགས་པ་</w:t>
      </w:r>
      <w:r>
        <w:rPr>
          <w:rStyle w:val="FootnoteReference"/>
        </w:rPr>
        <w:footnoteReference w:id="93"/>
      </w:r>
      <w:r>
        <w:t xml:space="preserve">ཐུབ་པས་གསུངས་དེའི་ཕྱིར། །སྐྱེས་བུ་དམ་པ་བསྟན་</w:t>
      </w:r>
      <w:r>
        <w:rPr>
          <w:rStyle w:val="FootnoteReference"/>
        </w:rPr>
        <w:footnoteReference w:id="94"/>
      </w:r>
      <w:r>
        <w:t xml:space="preserve">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</w:t>
      </w:r>
      <w:r>
        <w:rPr>
          <w:rStyle w:val="FootnoteReference"/>
        </w:rPr>
        <w:footnoteReference w:id="95"/>
      </w:r>
      <w:r>
        <w:t xml:space="preserve">། །ཀླ་ཀློར་སྐྱེ་དང་གླེན་ཞིང་ལྐུགས་པ་ཉིད། །ཚེ་རིང་ལྷ་ཉིད་གང་ཡང་རུང་བར་</w:t>
      </w:r>
      <w:r>
        <w:rPr>
          <w:rStyle w:val="FootnoteReference"/>
        </w:rPr>
        <w:footnoteReference w:id="96"/>
      </w:r>
      <w:r>
        <w:t xml:space="preserve">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97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</w:t>
      </w:r>
      <w:r>
        <w:rPr>
          <w:rStyle w:val="FootnoteReference"/>
        </w:rPr>
        <w:footnoteReference w:id="98"/>
      </w:r>
      <w:r>
        <w:t xml:space="preserve">ཐུག་མཐའ་རྒྱ་ཤུག་ཚི་གུ་</w:t>
      </w:r>
      <w:r>
        <w:rPr>
          <w:rStyle w:val="FootnoteReference"/>
        </w:rPr>
        <w:footnoteReference w:id="99"/>
      </w:r>
      <w:r>
        <w:t xml:space="preserve">ཙམ། །རི་ལུར་</w:t>
      </w:r>
      <w:r>
        <w:rPr>
          <w:rStyle w:val="FootnoteReference"/>
        </w:rPr>
        <w:footnoteReference w:id="100"/>
      </w:r>
      <w:r>
        <w:t xml:space="preserve">བགྲངས་ཀྱང་ས་ཡིས་ལང་མི་འགྱུར། །བརྒྱ་བྱིན་འཇིག་རྟེན་མཆོད་འོས་གྱུར་ནས་ནི། །</w:t>
      </w:r>
      <w:r>
        <w:rPr>
          <w:rStyle w:val="FootnoteReference"/>
        </w:rPr>
        <w:footnoteReference w:id="101"/>
      </w:r>
      <w:r>
        <w:t xml:space="preserve">ལས་ཀྱི་དབང་གིས་ཕྱིར་ཡང་[༤༤ན]ས་སྟེང་ལྷུང་། །འཁོར་ལོས་སྒྱུར་བ་ཉིད་དུ་གྱུར་</w:t>
      </w:r>
      <w:r>
        <w:rPr>
          <w:rStyle w:val="FootnoteReference"/>
        </w:rPr>
        <w:footnoteReference w:id="102"/>
      </w:r>
      <w:r>
        <w:t xml:space="preserve">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</w:t>
      </w:r>
      <w:r>
        <w:rPr>
          <w:rStyle w:val="FootnoteReference"/>
        </w:rPr>
        <w:footnoteReference w:id="103"/>
      </w:r>
      <w:r>
        <w:t xml:space="preserve">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་</w:t>
      </w:r>
      <w:r>
        <w:rPr>
          <w:rStyle w:val="FootnoteReference"/>
        </w:rPr>
        <w:footnoteReference w:id="104"/>
      </w:r>
      <w:r>
        <w:t xml:space="preserve">རྒྱུ་བ་ཡི། །སྡུག་བསྔལ་མི་བཟད་ཕོག་སྙམ་བགྱིད་འཚལ་ལོ། །མཐོ་རིས་བུ་མོས་</w:t>
      </w:r>
      <w:r>
        <w:rPr>
          <w:rStyle w:val="FootnoteReference"/>
        </w:rPr>
        <w:footnoteReference w:id="105"/>
      </w:r>
      <w:r>
        <w:t xml:space="preserve">འབྲོངས་ཤིང་དགའ་བ་དང་། །རྣམ་པར་མཛེས་འཚལ་སོན་པར་རྩེས་ནས་སླར། །འདབ་མ་རལ་གྲི་འདྲ་ཚལ་ནགས་རྣམས་ཀྱིས། །རྐང་ལག་རྣ་བ་སྣ་གཅོད་འཐོབ་པར་འགྱུར། །དལ་གྱིས་</w:t>
      </w:r>
      <w:r>
        <w:rPr>
          <w:rStyle w:val="FootnoteReference"/>
        </w:rPr>
        <w:footnoteReference w:id="106"/>
      </w:r>
      <w:r>
        <w:t xml:space="preserve">འབབ་པ་ལྷ་ཡི་བུ་མོ་ནི། །གདོང་མཛེས་གསེར་གྱི་པདྨ་ལྷན་བཞུགས་</w:t>
      </w:r>
      <w:r>
        <w:rPr>
          <w:rStyle w:val="FootnoteReference"/>
        </w:rPr>
        <w:footnoteReference w:id="107"/>
      </w:r>
      <w:r>
        <w:t xml:space="preserve">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</w:t>
      </w:r>
      <w:r>
        <w:rPr>
          <w:rStyle w:val="FootnoteReference"/>
        </w:rPr>
        <w:footnoteReference w:id="108"/>
      </w:r>
      <w:r>
        <w:t xml:space="preserve">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109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110"/>
      </w:r>
      <w:r>
        <w:t xml:space="preserve">ཡི། །ཁུ་བ་འབར་བ་འཁྲིགས་པ་ལྡུད་པར་</w:t>
      </w:r>
      <w:r>
        <w:rPr>
          <w:rStyle w:val="FootnoteReference"/>
        </w:rPr>
        <w:footnoteReference w:id="111"/>
      </w:r>
      <w:r>
        <w:t xml:space="preserve">བགྱིད། །ཁ་ཅིག་ལྕགས་ཀྱི་གསལ་ཤིང་རབ་འབར་བ</w:t>
      </w:r>
      <w:r>
        <w:rPr>
          <w:rStyle w:val="FootnoteReference"/>
        </w:rPr>
        <w:footnoteReference w:id="112"/>
      </w:r>
      <w:r>
        <w:t xml:space="preserve">། །ཚེར་མ་ཅན་ལ་ཀུན་དུ་རྒྱུད་པར་བགྱིད། །ཁ་ཅིག་ལྕགས་ཀྱི་མཆེ་བ་ལྡན་པའི་ཁྱི། །[༤༤བ]གཏུམ་པོས་དབད་ཅིང་ལག་པ་གནམ་དུ་བསྒྲེང་། །དབང་མེད་གཞན་དག་ལྕགས་མཆུ་རྣོན་པོ་དང་། །སེན་མོ་མི་</w:t>
      </w:r>
      <w:r>
        <w:rPr>
          <w:rStyle w:val="FootnoteReference"/>
        </w:rPr>
        <w:footnoteReference w:id="113"/>
      </w:r>
      <w:r>
        <w:t xml:space="preserve">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114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115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116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117"/>
      </w:r>
      <w:r>
        <w:t xml:space="preserve">ཁ་ཡང་བགྲད</w:t>
      </w:r>
      <w:r>
        <w:rPr>
          <w:rStyle w:val="FootnoteReference"/>
        </w:rPr>
        <w:footnoteReference w:id="118"/>
      </w:r>
      <w:r>
        <w:t xml:space="preserve">། །ཁ་ཅིག་ལྕགས་ལས་བྱས་པའི་ཟངས་ཆེན་དུ། །སྤྱིའུ་ཚུགས་འབྲས་ཀྱི་ཅུང་འཕེད་</w:t>
      </w:r>
      <w:r>
        <w:rPr>
          <w:rStyle w:val="FootnoteReference"/>
        </w:rPr>
        <w:footnoteReference w:id="119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120"/>
      </w:r>
      <w:r>
        <w:t xml:space="preserve">ཙམ་ཞིག་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121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ཟད་པ། །བདེ་བའི་</w:t>
      </w:r>
      <w:r>
        <w:rPr>
          <w:rStyle w:val="FootnoteReference"/>
        </w:rPr>
        <w:footnoteReference w:id="122"/>
      </w:r>
      <w:r>
        <w:t xml:space="preserve">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12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124"/>
      </w:r>
      <w:r>
        <w:t xml:space="preserve">ཆར་ཡང་མི་ཕོད་དོ། །དེ་ལྟར་སྡུག་བསྔལ་ཤིན་ཏུ་མི་བཟད་</w:t>
      </w:r>
      <w:r>
        <w:rPr>
          <w:rStyle w:val="FootnoteReference"/>
        </w:rPr>
        <w:footnoteReference w:id="125"/>
      </w:r>
      <w:r>
        <w:t xml:space="preserve">ལོ། །བྱེ་བ་ཕྲག་བརྒྱར་ཉམས་སུ་མྱོང་ཡང་ནི། །ཇི་སྲིད་མི་དགེ་དེ་ཟད་མ་གྱུར་པ། །དེ་སྲིད་སྲོག་དང་འབྲལ་བར་</w:t>
      </w:r>
      <w:r>
        <w:rPr>
          <w:rStyle w:val="FootnoteReference"/>
        </w:rPr>
        <w:footnoteReference w:id="126"/>
      </w:r>
      <w:r>
        <w:t xml:space="preserve">མི་འགྱུར་རོ། །མི་དགེའི་འབྲས་འདི་རྣམས་ཀྱི་ས་བོན་ནི། །ལུས་ངག་ཡིད་ཀྱི་</w:t>
      </w:r>
      <w:r>
        <w:rPr>
          <w:rStyle w:val="FootnoteReference"/>
        </w:rPr>
        <w:footnoteReference w:id="127"/>
      </w:r>
      <w:r>
        <w:t xml:space="preserve">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128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། །</w:t>
      </w:r>
      <w:r>
        <w:rPr>
          <w:rStyle w:val="FootnoteReference"/>
        </w:rPr>
        <w:footnoteReference w:id="129"/>
      </w:r>
      <w:r>
        <w:t xml:space="preserve">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130"/>
      </w:r>
      <w:r>
        <w:t xml:space="preserve">བཏབ་སྟེ་བཀོལ། །[༤༥ན]ཡི་དྭགས་ན་ཡང་འདོད་པས་ཕོངས་པ་ཡིས</w:t>
      </w:r>
      <w:r>
        <w:rPr>
          <w:rStyle w:val="FootnoteReference"/>
        </w:rPr>
        <w:footnoteReference w:id="131"/>
      </w:r>
      <w:r>
        <w:t xml:space="preserve">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</w:t>
      </w:r>
      <w:r>
        <w:rPr>
          <w:rStyle w:val="FootnoteReference"/>
        </w:rPr>
        <w:footnoteReference w:id="132"/>
      </w:r>
      <w:r>
        <w:t xml:space="preserve">། །ཏ་ལའི་ཡང་ཏོག་བསྐམས་པ་ལྟ་བུ་ལགས། །ཁ་ཅིག་མཚན་ཞིང་ཁ་ནས་</w:t>
      </w:r>
      <w:r>
        <w:rPr>
          <w:rStyle w:val="FootnoteReference"/>
        </w:rPr>
        <w:footnoteReference w:id="133"/>
      </w:r>
      <w:r>
        <w:t xml:space="preserve">འབར་བ་སྟེ། །ཟས་སུ་འབར་བའི་ཁར་བབས་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134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</w:t>
      </w:r>
      <w:r>
        <w:rPr>
          <w:rStyle w:val="FootnoteReference"/>
        </w:rPr>
        <w:footnoteReference w:id="135"/>
      </w:r>
      <w:r>
        <w:t xml:space="preserve">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</w:t>
      </w:r>
      <w:r>
        <w:rPr>
          <w:rStyle w:val="FootnoteReference"/>
        </w:rPr>
        <w:footnoteReference w:id="136"/>
      </w:r>
      <w:r>
        <w:t xml:space="preserve">ནི། །སྔོན་ཆད་མེད་པའི་རྔུལ་འབྱུང་ཞེས་བགྱི་བ</w:t>
      </w:r>
      <w:r>
        <w:rPr>
          <w:rStyle w:val="FootnoteReference"/>
        </w:rPr>
        <w:footnoteReference w:id="137"/>
      </w:r>
      <w:r>
        <w:t xml:space="preserve">། །མཐོ་རིས་འཆི་འཕོ་སྤྲོན་བགྱིད་འཆི་</w:t>
      </w:r>
      <w:r>
        <w:rPr>
          <w:rStyle w:val="FootnoteReference"/>
        </w:rPr>
        <w:footnoteReference w:id="138"/>
      </w:r>
      <w:r>
        <w:t xml:space="preserve">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[༤༥བ]དུད་འགྲོ་ཡི་དྭགས་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139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140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</w:t>
      </w:r>
      <w:r>
        <w:rPr>
          <w:rStyle w:val="FootnoteReference"/>
        </w:rPr>
        <w:footnoteReference w:id="141"/>
      </w:r>
      <w:r>
        <w:t xml:space="preserve">བགྱི་བ་བཏང་ནས་ཀྱང་། །ཡང་སྲིད་མེད་པར་བགྱི་སླད་འབད་འཚལ་ཏེ། །དེ་བས་</w:t>
      </w:r>
      <w:r>
        <w:rPr>
          <w:rStyle w:val="FootnoteReference"/>
        </w:rPr>
        <w:footnoteReference w:id="142"/>
      </w:r>
      <w:r>
        <w:t xml:space="preserve">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143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144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145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</w:t>
      </w:r>
      <w:r>
        <w:rPr>
          <w:rStyle w:val="FootnoteReference"/>
        </w:rPr>
        <w:footnoteReference w:id="146"/>
      </w:r>
      <w:r>
        <w:t xml:space="preserve">། །རེག་པ་ཀུན་དུ་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པར་འབྱུང་འདི་རྒྱལ་བ་ཡི། །གསུང་གི་མཛོད་ཀྱི་གཅེས་པ་ཟབ་[༤༦ན]མོ་སྟེ། །གང་གིས་འདི་ནི་ཡང་དག་མཐོང་བ་དེས</w:t>
      </w:r>
      <w:r>
        <w:rPr>
          <w:rStyle w:val="FootnoteReference"/>
        </w:rPr>
        <w:footnoteReference w:id="147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48"/>
      </w:r>
      <w:r>
        <w:t xml:space="preserve">རྣམ་མཆོག་མཐོང་། །ཡང་དག་ལྟ་དང་འཚོ་དང་རྩོལ་བ་དང་། །དྲན་དང་ཏིང་འཛིན་</w:t>
      </w:r>
      <w:r>
        <w:rPr>
          <w:rStyle w:val="FootnoteReference"/>
        </w:rPr>
        <w:footnoteReference w:id="149"/>
      </w:r>
      <w:r>
        <w:t xml:space="preserve">དག་དང་</w:t>
      </w:r>
      <w:r>
        <w:rPr>
          <w:rStyle w:val="FootnoteReference"/>
        </w:rPr>
        <w:footnoteReference w:id="150"/>
      </w:r>
      <w:r>
        <w:t xml:space="preserve">ལས་མཐའ་དག།</w:t>
      </w:r>
      <w:r>
        <w:rPr>
          <w:rStyle w:val="FootnoteReference"/>
        </w:rPr>
        <w:footnoteReference w:id="151"/>
      </w:r>
      <w:r>
        <w:t xml:space="preserve">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52"/>
      </w:r>
      <w:r>
        <w:t xml:space="preserve">། །སྐྱེ་འདི་སྡུག་བསྔལ་སྲེད་པ་ཞེས་བགྱི་བ། །དེ་ནི་དེ་</w:t>
      </w:r>
      <w:r>
        <w:rPr>
          <w:rStyle w:val="FootnoteReference"/>
        </w:rPr>
        <w:footnoteReference w:id="153"/>
      </w:r>
      <w:r>
        <w:t xml:space="preserve">ཡི་ཀུན་འབྱུང་རྒྱ་ཆེན་ཏེ། །འདི་འགོག་པ་ནི་ཐར་པ་ལགས་ཏེ་དེ། །འཐོབ་བགྱིད་</w:t>
      </w:r>
      <w:r>
        <w:rPr>
          <w:rStyle w:val="FootnoteReference"/>
        </w:rPr>
        <w:footnoteReference w:id="154"/>
      </w:r>
      <w:r>
        <w:t xml:space="preserve">འཕགས་ལམ་ཡན་ལག་དེ་བརྒྱད་ལགས། །དེ་ལྟར་འཕགས་པའི་བདེན་པ་བཞི་པོ་དག །མཐོང་བར་བགྱི་སླད་རྟག་ཏུ་བརྩོན་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55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56"/>
      </w:r>
      <w:r>
        <w:t xml:space="preserve">དེ་དག་ཀྱང་། །གནམ་</w:t>
      </w:r>
      <w:r>
        <w:rPr>
          <w:rStyle w:val="FootnoteReference"/>
        </w:rPr>
        <w:footnoteReference w:id="157"/>
      </w:r>
      <w:r>
        <w:t xml:space="preserve">ལས་བབས་པ་མ་ལགས་ལོ་ཏོག་བཞིན། །ས་རུམ་ལས་</w:t>
      </w:r>
      <w:r>
        <w:rPr>
          <w:rStyle w:val="FootnoteReference"/>
        </w:rPr>
        <w:footnoteReference w:id="158"/>
      </w:r>
      <w:r>
        <w:t xml:space="preserve">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59"/>
      </w:r>
      <w:r>
        <w:t xml:space="preserve">གང་ཞིག་སྤྱོད་པའི་ངོ་བོ་དེའི། །ཡོན་ཏན་བསྟན་པས་</w:t>
      </w:r>
      <w:r>
        <w:rPr>
          <w:rStyle w:val="FootnoteReference"/>
        </w:rPr>
        <w:footnoteReference w:id="160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61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[༤༦བ]ན་ཆུང་མཆོག །བདེ་དགས་</w:t>
      </w:r>
      <w:r>
        <w:rPr>
          <w:rStyle w:val="FootnoteReference"/>
        </w:rPr>
        <w:footnoteReference w:id="162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</w:t>
      </w:r>
      <w:r>
        <w:rPr>
          <w:rStyle w:val="FootnoteReference"/>
        </w:rPr>
        <w:footnoteReference w:id="163"/>
      </w:r>
      <w:r>
        <w:t xml:space="preserve">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64"/>
      </w:r>
      <w:r>
        <w:t xml:space="preserve">སློབ་དཔོན་འཕགས་པ་ཀླུ་སྒྲུབ་ཀྱིས། །མཛའ་བོ་རྒྱལ་པོ་བདེ་སྤྱོད་ལ་བསྐུར་བ་</w:t>
      </w:r>
      <w:r>
        <w:rPr>
          <w:rStyle w:val="FootnoteReference"/>
        </w:rPr>
        <w:footnoteReference w:id="165"/>
      </w:r>
      <w:r>
        <w:t xml:space="preserve">རྫོགས་སོ།། །།རྒྱ་གར་གྱི་མཁན་པོ་སརྦ་ཛྙ་</w:t>
      </w:r>
      <w:r>
        <w:rPr>
          <w:rStyle w:val="FootnoteReference"/>
        </w:rPr>
        <w:footnoteReference w:id="166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67"/>
      </w:r>
      <w:r>
        <w:t xml:space="preserve">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།ཕ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།འཁོ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ི་བདེ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ིང་ངེ་འཛི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།དེ་ཐོ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ba4a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7Z</dcterms:created>
  <dcterms:modified xsi:type="dcterms:W3CDTF">2017-05-10T21:01:47Z</dcterms:modified>
</cp:coreProperties>
</file>